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thousandths-in-expanded-form"/>
    <w:p>
      <w:pPr>
        <w:pStyle w:val="Heading2"/>
      </w:pPr>
      <w:r>
        <w:t xml:space="preserve">Lesson 3: Thousandths in Expanded For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represent thousandths.</w:t>
      </w:r>
    </w:p>
    <w:bookmarkStart w:id="21" w:name="X1caaf4d0a80d4d4184259c34354312f2a06920e"/>
    <w:p>
      <w:pPr>
        <w:pStyle w:val="Heading3"/>
      </w:pPr>
      <w:r>
        <w:t xml:space="preserve">Warm-up: Which One Doesn't Belong: Different Ways to Express a Decimal Number</w:t>
      </w:r>
    </w:p>
    <w:p>
      <w:pPr>
        <w:pStyle w:val="FirstParagraph"/>
      </w:pPr>
      <w:r>
        <w:t xml:space="preserve">Which one doesn't belong?</w:t>
      </w:r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0.26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×</m:t>
        </m:r>
        <m:r>
          <m:t>0.001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0.01</m:t>
            </m:r>
          </m:e>
        </m:d>
      </m:oMath>
    </w:p>
    <w:bookmarkEnd w:id="21"/>
    <w:bookmarkStart w:id="28" w:name="expanded-form"/>
    <w:p>
      <w:pPr>
        <w:pStyle w:val="Heading3"/>
      </w:pPr>
      <w:r>
        <w:t xml:space="preserve">3.1: Expanded Form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Explain or show why the shaded region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41 squares shaded. 1 square partitioned into 10 rows, 9 shaded." title="" id="23" name="Picture"/>
            <a:graphic>
              <a:graphicData uri="http://schemas.openxmlformats.org/drawingml/2006/picture">
                <pic:pic>
                  <pic:nvPicPr>
                    <pic:cNvPr descr="/app/tmp/embedder-1671028026.262895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decimal number represents the shaded region?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Shade the grid 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rite the numb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 in decimal for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No squares shaded. " title="" id="26" name="Picture"/>
            <a:graphic>
              <a:graphicData uri="http://schemas.openxmlformats.org/drawingml/2006/picture">
                <pic:pic>
                  <pic:nvPicPr>
                    <pic:cNvPr descr="/app/tmp/embedder-1671028026.34594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ai says that the decimal 0.105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1</m:t>
            </m:r>
          </m:e>
        </m:d>
      </m:oMath>
      <w:r>
        <w:t xml:space="preserve">. Do you agree with Mai? Explain or show your reasoning.</w:t>
      </w:r>
    </w:p>
    <w:bookmarkEnd w:id="28"/>
    <w:bookmarkStart w:id="44" w:name="decimal-numbers-in-numerous-ways"/>
    <w:p>
      <w:pPr>
        <w:pStyle w:val="Heading3"/>
      </w:pPr>
      <w:r>
        <w:t xml:space="preserve">3.2: Decimal Numbers in Numerous Ways</w:t>
      </w:r>
    </w:p>
    <w:p>
      <w:pPr>
        <w:pStyle w:val="FirstParagraph"/>
      </w:pPr>
      <w:r>
        <w:t xml:space="preserve">Represent each number in as many ways as you can.</w:t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74 squares shaded. 1 square partitioned into 10 rows, 2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28026.4467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47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28026.5496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one hundred thirty-six thousandth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28026.60884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28026.67168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07Z</dcterms:created>
  <dcterms:modified xsi:type="dcterms:W3CDTF">2022-12-14T14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T7wx20+PGewWCo1X4P87ZSBMYSdFC7FXyHGOrmty9H5OrWeAbbEOnW8iSsO59CFrWlIAomec97aqyNKzaLIjA==</vt:lpwstr>
  </property>
</Properties>
</file>